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F9F39E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– Check whether a string starts and ends with the same character or not</w:t>
      </w:r>
    </w:p>
    <w:p w14:paraId="1203DAAE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regex to find sequences of one upper case letter followed by lower case letters</w:t>
      </w:r>
    </w:p>
    <w:p w14:paraId="38E8F671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Program to Remove duplicate words from Sentence</w:t>
      </w:r>
    </w:p>
    <w:p w14:paraId="5C430D7D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| Remove all characters except letters and numbers</w:t>
      </w:r>
    </w:p>
    <w:p w14:paraId="13695658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Regex | Program to accept string ending with alphanumeric character</w:t>
      </w:r>
    </w:p>
    <w:p w14:paraId="4B2230F4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Regex – Program to accept string starting with vowel</w:t>
      </w:r>
    </w:p>
    <w:p w14:paraId="79BCE950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Program to check if a string starts with a substring using regex</w:t>
      </w:r>
    </w:p>
    <w:p w14:paraId="5F4F98BF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ython Program to Check if an URL is valid or not using Regular Expression</w:t>
      </w:r>
    </w:p>
    <w:p w14:paraId="0BA3CCCE" w14:textId="77777777" w:rsidR="00574D9B" w:rsidRDefault="00574D9B" w:rsidP="00574D9B">
      <w:pPr>
        <w:pStyle w:val="ListParagraph"/>
        <w:numPr>
          <w:ilvl w:val="0"/>
          <w:numId w:val="1"/>
        </w:numPr>
      </w:pPr>
      <w:r>
        <w:t>Parsing and Processing URL using Python – Regex</w:t>
      </w:r>
    </w:p>
    <w:p w14:paraId="5A408942" w14:textId="25F4A027" w:rsidR="00DD0F5A" w:rsidRDefault="00574D9B" w:rsidP="00574D9B">
      <w:pPr>
        <w:pStyle w:val="ListParagraph"/>
        <w:numPr>
          <w:ilvl w:val="0"/>
          <w:numId w:val="1"/>
        </w:numPr>
      </w:pPr>
      <w:r>
        <w:t xml:space="preserve">Python Program to validate an IP address using </w:t>
      </w:r>
      <w:proofErr w:type="spellStart"/>
      <w:r>
        <w:t>ReGex</w:t>
      </w:r>
      <w:proofErr w:type="spellEnd"/>
    </w:p>
    <w:sectPr w:rsidR="00DD0F5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86EB7D" w14:textId="77777777" w:rsidR="00CC26F7" w:rsidRDefault="00CC26F7" w:rsidP="007D5D3A">
      <w:pPr>
        <w:spacing w:after="0" w:line="240" w:lineRule="auto"/>
      </w:pPr>
      <w:r>
        <w:separator/>
      </w:r>
    </w:p>
  </w:endnote>
  <w:endnote w:type="continuationSeparator" w:id="0">
    <w:p w14:paraId="5EB05AAF" w14:textId="77777777" w:rsidR="00CC26F7" w:rsidRDefault="00CC26F7" w:rsidP="007D5D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482CF2" w14:textId="77777777" w:rsidR="007D5D3A" w:rsidRDefault="007D5D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44D18" w14:textId="77777777" w:rsidR="007D5D3A" w:rsidRDefault="007D5D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3C1707" w14:textId="77777777" w:rsidR="007D5D3A" w:rsidRDefault="007D5D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F095D" w14:textId="77777777" w:rsidR="00CC26F7" w:rsidRDefault="00CC26F7" w:rsidP="007D5D3A">
      <w:pPr>
        <w:spacing w:after="0" w:line="240" w:lineRule="auto"/>
      </w:pPr>
      <w:r>
        <w:separator/>
      </w:r>
    </w:p>
  </w:footnote>
  <w:footnote w:type="continuationSeparator" w:id="0">
    <w:p w14:paraId="449504EB" w14:textId="77777777" w:rsidR="00CC26F7" w:rsidRDefault="00CC26F7" w:rsidP="007D5D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AF718E" w14:textId="27FFC50B" w:rsidR="007D5D3A" w:rsidRDefault="007D5D3A">
    <w:pPr>
      <w:pStyle w:val="Header"/>
    </w:pPr>
    <w:r>
      <w:rPr>
        <w:noProof/>
      </w:rPr>
      <w:pict w14:anchorId="1A3703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7" o:spid="_x0000_s2050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A71C7E" w14:textId="4B7CCB36" w:rsidR="007D5D3A" w:rsidRDefault="007D5D3A">
    <w:pPr>
      <w:pStyle w:val="Header"/>
    </w:pPr>
    <w:r>
      <w:rPr>
        <w:noProof/>
      </w:rPr>
      <w:pict w14:anchorId="0D8CA70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8" o:spid="_x0000_s2051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324D4A" w14:textId="0C4C29EF" w:rsidR="007D5D3A" w:rsidRDefault="007D5D3A">
    <w:pPr>
      <w:pStyle w:val="Header"/>
    </w:pPr>
    <w:r>
      <w:rPr>
        <w:noProof/>
      </w:rPr>
      <w:pict w14:anchorId="60F166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807156" o:spid="_x0000_s2049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BB1C79"/>
    <w:multiLevelType w:val="hybridMultilevel"/>
    <w:tmpl w:val="0F8E1B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IysjAxNLQwNrVU0lEKTi0uzszPAykwrAUAJ3OfrywAAAA="/>
  </w:docVars>
  <w:rsids>
    <w:rsidRoot w:val="00DD0F5A"/>
    <w:rsid w:val="00574D9B"/>
    <w:rsid w:val="007D5D3A"/>
    <w:rsid w:val="00CC26F7"/>
    <w:rsid w:val="00DD0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chartTrackingRefBased/>
  <w15:docId w15:val="{EFD6BA33-4C7D-452C-B731-5309C42C6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4D9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5D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D3A"/>
  </w:style>
  <w:style w:type="paragraph" w:styleId="Footer">
    <w:name w:val="footer"/>
    <w:basedOn w:val="Normal"/>
    <w:link w:val="FooterChar"/>
    <w:uiPriority w:val="99"/>
    <w:unhideWhenUsed/>
    <w:rsid w:val="007D5D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D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6T06:03:00Z</dcterms:created>
  <dcterms:modified xsi:type="dcterms:W3CDTF">2021-03-26T06:04:00Z</dcterms:modified>
</cp:coreProperties>
</file>